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544531" w14:textId="37FE418C" w:rsidR="00A6786D" w:rsidRPr="00BD4196" w:rsidRDefault="00A6786D" w:rsidP="00A6786D">
      <w:pPr>
        <w:jc w:val="center"/>
        <w:rPr>
          <w:rFonts w:asciiTheme="minorHAnsi" w:hAnsiTheme="minorHAnsi" w:cs="Times New Roman"/>
          <w:b/>
          <w:bCs/>
          <w:sz w:val="22"/>
          <w:szCs w:val="22"/>
        </w:rPr>
      </w:pPr>
      <w:r w:rsidRPr="00BD4196">
        <w:rPr>
          <w:rFonts w:asciiTheme="minorHAnsi" w:hAnsiTheme="minorHAnsi" w:cs="Times New Roman"/>
          <w:b/>
          <w:bCs/>
          <w:sz w:val="22"/>
          <w:szCs w:val="22"/>
        </w:rPr>
        <w:t xml:space="preserve">Informacja o osiągnięciach publikacyjnych </w:t>
      </w:r>
      <w:r w:rsidR="00627879">
        <w:rPr>
          <w:rFonts w:asciiTheme="minorHAnsi" w:hAnsiTheme="minorHAnsi" w:cs="Times New Roman"/>
          <w:b/>
          <w:bCs/>
          <w:sz w:val="22"/>
          <w:szCs w:val="22"/>
        </w:rPr>
        <w:t>pracownika UG</w:t>
      </w:r>
      <w:r w:rsidRPr="00BD4196">
        <w:rPr>
          <w:rFonts w:asciiTheme="minorHAnsi" w:hAnsiTheme="minorHAnsi" w:cs="Times New Roman"/>
          <w:b/>
          <w:bCs/>
          <w:sz w:val="22"/>
          <w:szCs w:val="22"/>
        </w:rPr>
        <w:t>/</w:t>
      </w:r>
      <w:r w:rsidR="004779F9" w:rsidRPr="00BD4196">
        <w:rPr>
          <w:rFonts w:asciiTheme="minorHAnsi" w:hAnsiTheme="minorHAnsi" w:cs="Times New Roman"/>
          <w:b/>
          <w:bCs/>
          <w:sz w:val="22"/>
          <w:szCs w:val="22"/>
        </w:rPr>
        <w:t>doktoranta</w:t>
      </w:r>
      <w:r w:rsidRPr="00BD4196">
        <w:rPr>
          <w:rFonts w:asciiTheme="minorHAnsi" w:hAnsiTheme="minorHAnsi" w:cs="Times New Roman"/>
          <w:b/>
          <w:bCs/>
          <w:sz w:val="22"/>
          <w:szCs w:val="22"/>
        </w:rPr>
        <w:t xml:space="preserve"> szkoły doktorskiej </w:t>
      </w:r>
      <w:r w:rsidR="00D65936" w:rsidRPr="00BD4196">
        <w:rPr>
          <w:rFonts w:asciiTheme="minorHAnsi" w:hAnsiTheme="minorHAnsi" w:cs="Times New Roman"/>
          <w:b/>
          <w:bCs/>
          <w:sz w:val="22"/>
          <w:szCs w:val="22"/>
        </w:rPr>
        <w:t xml:space="preserve">UG </w:t>
      </w:r>
      <w:r w:rsidR="00DD23F2">
        <w:rPr>
          <w:rFonts w:asciiTheme="minorHAnsi" w:hAnsiTheme="minorHAnsi" w:cs="Times New Roman"/>
          <w:b/>
          <w:bCs/>
          <w:sz w:val="22"/>
          <w:szCs w:val="22"/>
        </w:rPr>
        <w:br/>
      </w:r>
      <w:r w:rsidRPr="00BD4196">
        <w:rPr>
          <w:rFonts w:asciiTheme="minorHAnsi" w:hAnsiTheme="minorHAnsi" w:cs="Times New Roman"/>
          <w:b/>
          <w:bCs/>
          <w:sz w:val="22"/>
          <w:szCs w:val="22"/>
        </w:rPr>
        <w:t xml:space="preserve">w roku </w:t>
      </w:r>
      <w:r w:rsidR="00BD4196" w:rsidRPr="003B0C5A">
        <w:rPr>
          <w:rFonts w:asciiTheme="minorHAnsi" w:hAnsiTheme="minorHAnsi" w:cs="Times New Roman"/>
          <w:b/>
          <w:bCs/>
          <w:sz w:val="22"/>
          <w:szCs w:val="22"/>
          <w:u w:val="single"/>
        </w:rPr>
        <w:t>2024</w:t>
      </w:r>
      <w:r w:rsidRPr="00BD4196">
        <w:rPr>
          <w:rFonts w:asciiTheme="minorHAnsi" w:hAnsiTheme="minorHAnsi" w:cs="Times New Roman"/>
          <w:b/>
          <w:bCs/>
          <w:sz w:val="22"/>
          <w:szCs w:val="22"/>
        </w:rPr>
        <w:t xml:space="preserve"> w ramach „Programu Publikacyjnego UG”</w:t>
      </w:r>
    </w:p>
    <w:p w14:paraId="0021E162" w14:textId="77777777" w:rsidR="009D5CBA" w:rsidRPr="000646D8" w:rsidRDefault="009D5CBA" w:rsidP="009D5CBA">
      <w:pPr>
        <w:jc w:val="center"/>
        <w:rPr>
          <w:rFonts w:asciiTheme="minorHAnsi" w:hAnsiTheme="minorHAnsi" w:cs="Times New Roman"/>
          <w:b/>
          <w:bCs/>
          <w:sz w:val="20"/>
          <w:szCs w:val="20"/>
        </w:rPr>
      </w:pP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0646D8" w14:paraId="4D74AC20" w14:textId="77777777" w:rsidTr="00BD4196">
        <w:tc>
          <w:tcPr>
            <w:tcW w:w="3828" w:type="dxa"/>
            <w:vAlign w:val="center"/>
          </w:tcPr>
          <w:p w14:paraId="2ED00AB9" w14:textId="1598DDD6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bookmarkStart w:id="0" w:name="_Hlk59602193"/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Imię i nazwisko</w:t>
            </w:r>
          </w:p>
        </w:tc>
        <w:tc>
          <w:tcPr>
            <w:tcW w:w="5954" w:type="dxa"/>
            <w:vAlign w:val="center"/>
          </w:tcPr>
          <w:p w14:paraId="7E3835CB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4C94021E" w14:textId="77777777" w:rsidTr="00BD4196">
        <w:tc>
          <w:tcPr>
            <w:tcW w:w="3828" w:type="dxa"/>
            <w:vAlign w:val="center"/>
          </w:tcPr>
          <w:p w14:paraId="0FFC1960" w14:textId="31AC4281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Nr pracownika /</w:t>
            </w:r>
            <w:r w:rsidR="00B03E90"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 </w:t>
            </w: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Nr indeksu </w:t>
            </w:r>
          </w:p>
        </w:tc>
        <w:tc>
          <w:tcPr>
            <w:tcW w:w="5954" w:type="dxa"/>
            <w:vAlign w:val="center"/>
          </w:tcPr>
          <w:p w14:paraId="556631DE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7CAD0FDE" w14:textId="77777777" w:rsidTr="00BD4196">
        <w:tc>
          <w:tcPr>
            <w:tcW w:w="3828" w:type="dxa"/>
            <w:vAlign w:val="center"/>
          </w:tcPr>
          <w:p w14:paraId="60B4EC2F" w14:textId="08249330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Dyscyplina nauki</w:t>
            </w:r>
          </w:p>
        </w:tc>
        <w:tc>
          <w:tcPr>
            <w:tcW w:w="5954" w:type="dxa"/>
            <w:vAlign w:val="center"/>
          </w:tcPr>
          <w:p w14:paraId="0899505F" w14:textId="248325D3" w:rsidR="009D5CBA" w:rsidRPr="000646D8" w:rsidRDefault="009D5CBA" w:rsidP="00BD4196">
            <w:pPr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46F4543" w14:textId="77777777" w:rsidTr="00BD4196">
        <w:tc>
          <w:tcPr>
            <w:tcW w:w="3828" w:type="dxa"/>
            <w:vAlign w:val="center"/>
          </w:tcPr>
          <w:p w14:paraId="1646C32B" w14:textId="77777777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Status </w:t>
            </w:r>
          </w:p>
        </w:tc>
        <w:tc>
          <w:tcPr>
            <w:tcW w:w="5954" w:type="dxa"/>
            <w:vAlign w:val="center"/>
          </w:tcPr>
          <w:p w14:paraId="724AE1F1" w14:textId="77777777" w:rsidR="00627879" w:rsidRDefault="00DD23F2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08714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77C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D5CBA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627879">
              <w:rPr>
                <w:rFonts w:asciiTheme="minorHAnsi" w:hAnsiTheme="minorHAnsi" w:cs="Times New Roman"/>
                <w:sz w:val="20"/>
                <w:szCs w:val="20"/>
              </w:rPr>
              <w:t xml:space="preserve">pracownik UG z oświadczeniem o dyscyplinie </w:t>
            </w:r>
          </w:p>
          <w:p w14:paraId="024B0E46" w14:textId="1235B2FF" w:rsidR="00A677CC" w:rsidRPr="00627879" w:rsidRDefault="00DD23F2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866218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0C5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D5CBA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A6786D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doktorant </w:t>
            </w:r>
            <w:r w:rsidR="009D5CBA" w:rsidRPr="003A743C">
              <w:rPr>
                <w:rFonts w:asciiTheme="minorHAnsi" w:hAnsiTheme="minorHAnsi" w:cs="Times New Roman"/>
                <w:sz w:val="20"/>
                <w:szCs w:val="20"/>
              </w:rPr>
              <w:t>szkoły doktorskiej UG</w:t>
            </w:r>
          </w:p>
        </w:tc>
      </w:tr>
      <w:tr w:rsidR="000646D8" w:rsidRPr="000646D8" w14:paraId="2F68E0C0" w14:textId="77777777" w:rsidTr="00BD4196">
        <w:tc>
          <w:tcPr>
            <w:tcW w:w="3828" w:type="dxa"/>
            <w:vAlign w:val="center"/>
          </w:tcPr>
          <w:p w14:paraId="0BC0C6CE" w14:textId="2149D6E5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Nazwa wydziału /</w:t>
            </w:r>
            <w:r w:rsidR="00B03E90"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 </w:t>
            </w: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szkoły doktorskiej</w:t>
            </w:r>
          </w:p>
        </w:tc>
        <w:tc>
          <w:tcPr>
            <w:tcW w:w="5954" w:type="dxa"/>
            <w:vAlign w:val="center"/>
          </w:tcPr>
          <w:p w14:paraId="2AA5A2F2" w14:textId="1A8321DA" w:rsidR="009D5CBA" w:rsidRPr="000646D8" w:rsidRDefault="009D5CBA" w:rsidP="00BD4196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54CF6F36" w14:textId="77777777" w:rsidTr="00BD4196">
        <w:tc>
          <w:tcPr>
            <w:tcW w:w="3828" w:type="dxa"/>
            <w:vAlign w:val="center"/>
          </w:tcPr>
          <w:p w14:paraId="5E76E5A4" w14:textId="1E537379" w:rsidR="00D65936" w:rsidRPr="000646D8" w:rsidRDefault="00D659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Adres e-mail</w:t>
            </w:r>
          </w:p>
        </w:tc>
        <w:tc>
          <w:tcPr>
            <w:tcW w:w="5954" w:type="dxa"/>
            <w:vAlign w:val="center"/>
          </w:tcPr>
          <w:p w14:paraId="1254A876" w14:textId="77777777" w:rsidR="00D65936" w:rsidRPr="000646D8" w:rsidRDefault="00D65936" w:rsidP="00BD4196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bookmarkEnd w:id="0"/>
    </w:tbl>
    <w:p w14:paraId="1057AC20" w14:textId="20946C21" w:rsidR="009D5CBA" w:rsidRDefault="009D5CBA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7904F6D1" w14:textId="77777777" w:rsidR="009A77D8" w:rsidRPr="000646D8" w:rsidRDefault="009A77D8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143AB818" w14:textId="2BB53E32" w:rsidR="00FC3B43" w:rsidRPr="000646D8" w:rsidRDefault="00FC3B43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0646D8">
        <w:rPr>
          <w:rFonts w:asciiTheme="minorHAnsi" w:hAnsiTheme="minorHAnsi" w:cs="Times New Roman"/>
          <w:b/>
          <w:bCs/>
          <w:sz w:val="22"/>
          <w:szCs w:val="22"/>
        </w:rPr>
        <w:t>Artykuł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0646D8" w14:paraId="6E090490" w14:textId="77777777" w:rsidTr="00BD4196">
        <w:tc>
          <w:tcPr>
            <w:tcW w:w="3828" w:type="dxa"/>
            <w:shd w:val="clear" w:color="auto" w:fill="auto"/>
            <w:vAlign w:val="center"/>
          </w:tcPr>
          <w:p w14:paraId="0E72F410" w14:textId="61C968D2" w:rsidR="009D5CBA" w:rsidRPr="000646D8" w:rsidRDefault="00C72D2F" w:rsidP="00D6443A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– </w:t>
            </w:r>
            <w:r w:rsidR="00627879">
              <w:rPr>
                <w:rFonts w:asciiTheme="minorHAnsi" w:hAnsiTheme="minorHAnsi" w:cs="Times New Roman"/>
                <w:sz w:val="22"/>
                <w:szCs w:val="22"/>
              </w:rPr>
              <w:t>pracownik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6B09B245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8A50464" w14:textId="77777777" w:rsidTr="00BD4196">
        <w:tc>
          <w:tcPr>
            <w:tcW w:w="3828" w:type="dxa"/>
            <w:shd w:val="clear" w:color="auto" w:fill="auto"/>
            <w:vAlign w:val="center"/>
          </w:tcPr>
          <w:p w14:paraId="231F838E" w14:textId="3A762209" w:rsidR="00A27CE1" w:rsidRPr="000646D8" w:rsidRDefault="00A27CE1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B06A2ED" w14:textId="77777777" w:rsidR="00A27CE1" w:rsidRPr="000646D8" w:rsidRDefault="00A27CE1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5C14A0E" w14:textId="77777777" w:rsidTr="00BD4196">
        <w:tc>
          <w:tcPr>
            <w:tcW w:w="3828" w:type="dxa"/>
            <w:shd w:val="clear" w:color="auto" w:fill="auto"/>
            <w:vAlign w:val="center"/>
          </w:tcPr>
          <w:p w14:paraId="1B957263" w14:textId="76149D47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la wnioskodawcy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55512E68" w14:textId="69530018" w:rsidR="00A6786D" w:rsidRPr="003A743C" w:rsidRDefault="00DD23F2" w:rsidP="00BD4196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1239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pierwszy</w:t>
            </w:r>
            <w:r w:rsidR="00B03E90" w:rsidRPr="003A743C">
              <w:rPr>
                <w:sz w:val="20"/>
                <w:szCs w:val="20"/>
              </w:rPr>
              <w:t xml:space="preserve"> (wiodący) autor</w:t>
            </w:r>
          </w:p>
          <w:p w14:paraId="266E2E17" w14:textId="2C0C723D" w:rsidR="00A6786D" w:rsidRPr="003A743C" w:rsidRDefault="00DD23F2" w:rsidP="00BD4196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908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autor korespondencyjny</w:t>
            </w:r>
          </w:p>
          <w:p w14:paraId="4F51F217" w14:textId="16F10FB7" w:rsidR="00A6786D" w:rsidRPr="000646D8" w:rsidRDefault="00DD23F2" w:rsidP="00BD4196">
            <w:pPr>
              <w:rPr>
                <w:sz w:val="22"/>
                <w:szCs w:val="22"/>
              </w:rPr>
            </w:pPr>
            <w:sdt>
              <w:sdtPr>
                <w:rPr>
                  <w:sz w:val="20"/>
                  <w:szCs w:val="20"/>
                </w:rPr>
                <w:id w:val="-56595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współautor</w:t>
            </w:r>
          </w:p>
        </w:tc>
      </w:tr>
      <w:tr w:rsidR="000646D8" w:rsidRPr="000646D8" w14:paraId="5A79A955" w14:textId="77777777" w:rsidTr="00BD4196">
        <w:tc>
          <w:tcPr>
            <w:tcW w:w="3828" w:type="dxa"/>
            <w:shd w:val="clear" w:color="auto" w:fill="auto"/>
            <w:vAlign w:val="center"/>
          </w:tcPr>
          <w:p w14:paraId="6D8BB93A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244DDF3B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2B90B35D" w14:textId="77777777" w:rsidTr="00BD4196">
        <w:tc>
          <w:tcPr>
            <w:tcW w:w="3828" w:type="dxa"/>
            <w:shd w:val="clear" w:color="auto" w:fill="auto"/>
            <w:vAlign w:val="center"/>
          </w:tcPr>
          <w:p w14:paraId="086205FD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Nazwa czasopisma, ISSN 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38C61CD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22B6EC88" w14:textId="77777777" w:rsidTr="00BD4196">
        <w:tc>
          <w:tcPr>
            <w:tcW w:w="3828" w:type="dxa"/>
            <w:shd w:val="clear" w:color="auto" w:fill="auto"/>
            <w:vAlign w:val="center"/>
          </w:tcPr>
          <w:p w14:paraId="693DD1F8" w14:textId="32195165" w:rsidR="009D5CBA" w:rsidRPr="000646D8" w:rsidRDefault="009D5CB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  <w:r w:rsidR="00A6786D" w:rsidRPr="000646D8">
              <w:rPr>
                <w:rFonts w:asciiTheme="minorHAnsi" w:hAnsiTheme="minorHAnsi" w:cs="Times New Roman"/>
                <w:sz w:val="22"/>
                <w:szCs w:val="22"/>
              </w:rPr>
              <w:t>, tom, strony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3AD1979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0B7F466C" w14:textId="77777777" w:rsidTr="00BD4196">
        <w:tc>
          <w:tcPr>
            <w:tcW w:w="3828" w:type="dxa"/>
            <w:shd w:val="clear" w:color="auto" w:fill="auto"/>
            <w:vAlign w:val="center"/>
          </w:tcPr>
          <w:p w14:paraId="1FCD9A03" w14:textId="3324027B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umer DOI</w:t>
            </w:r>
            <w:r w:rsidR="00C72D2F">
              <w:rPr>
                <w:rFonts w:asciiTheme="minorHAnsi" w:hAnsiTheme="minorHAnsi" w:cs="Times New Roman"/>
                <w:sz w:val="22"/>
                <w:szCs w:val="22"/>
              </w:rPr>
              <w:t xml:space="preserve"> lub link do publikacji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2D9A175E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BD4196" w:rsidRPr="000646D8" w14:paraId="34BC4D72" w14:textId="77777777" w:rsidTr="00BD4196">
        <w:tc>
          <w:tcPr>
            <w:tcW w:w="3828" w:type="dxa"/>
            <w:shd w:val="clear" w:color="auto" w:fill="auto"/>
            <w:vAlign w:val="center"/>
          </w:tcPr>
          <w:p w14:paraId="48F20C16" w14:textId="3C9DA2CF" w:rsidR="00D6443A" w:rsidRDefault="00BD4196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r w:rsidR="00A40D6C">
              <w:rPr>
                <w:rFonts w:asciiTheme="minorHAnsi" w:hAnsiTheme="minorHAnsi" w:cs="Times New Roman"/>
                <w:sz w:val="22"/>
                <w:szCs w:val="22"/>
              </w:rPr>
              <w:t>MNiSW</w:t>
            </w:r>
            <w:r w:rsidR="00D6443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  <w:p w14:paraId="5E9CF260" w14:textId="13D413B7" w:rsidR="00BD4196" w:rsidRPr="000646D8" w:rsidRDefault="00D6443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</w:t>
            </w:r>
            <w:r w:rsidRPr="00D6443A">
              <w:rPr>
                <w:rFonts w:asciiTheme="minorHAnsi" w:hAnsiTheme="minorHAnsi" w:cs="Times New Roman"/>
                <w:sz w:val="20"/>
                <w:szCs w:val="20"/>
              </w:rPr>
              <w:t>obowiązująca w dniu złożenia wniosku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)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460B25F7" w14:textId="1DD5ACB2" w:rsidR="00BD4196" w:rsidRPr="003A743C" w:rsidRDefault="00DD23F2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8604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BD4196" w:rsidRPr="00EA375B">
              <w:rPr>
                <w:rFonts w:asciiTheme="minorHAnsi" w:hAnsiTheme="minorHAnsi" w:cs="Times New Roman"/>
                <w:sz w:val="22"/>
                <w:szCs w:val="22"/>
              </w:rPr>
              <w:t>140</w:t>
            </w:r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  </w:t>
            </w:r>
            <w:r w:rsidR="00CC7056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140559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BD4196" w:rsidRPr="00EA375B">
              <w:rPr>
                <w:rFonts w:asciiTheme="minorHAnsi" w:hAnsiTheme="minorHAnsi" w:cs="Times New Roman"/>
                <w:sz w:val="22"/>
                <w:szCs w:val="22"/>
              </w:rPr>
              <w:t>200</w:t>
            </w:r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</w:p>
        </w:tc>
      </w:tr>
    </w:tbl>
    <w:p w14:paraId="7FDB9B5C" w14:textId="6AF0B788" w:rsidR="0066264D" w:rsidRDefault="0066264D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2FBDD4AB" w14:textId="77777777" w:rsidR="009A77D8" w:rsidRPr="000646D8" w:rsidRDefault="009A77D8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7C0AE68E" w14:textId="493BDFD4" w:rsidR="00FC3B43" w:rsidRPr="000646D8" w:rsidRDefault="00FC3B43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0646D8">
        <w:rPr>
          <w:rFonts w:asciiTheme="minorHAnsi" w:hAnsiTheme="minorHAnsi" w:cs="Times New Roman"/>
          <w:b/>
          <w:bCs/>
          <w:sz w:val="22"/>
          <w:szCs w:val="22"/>
        </w:rPr>
        <w:t>Monografia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0646D8" w14:paraId="6CE2DB5F" w14:textId="77777777" w:rsidTr="00BD4196">
        <w:tc>
          <w:tcPr>
            <w:tcW w:w="3828" w:type="dxa"/>
            <w:vAlign w:val="center"/>
          </w:tcPr>
          <w:p w14:paraId="72DA6BC0" w14:textId="7FC834A2" w:rsidR="009D5CBA" w:rsidRPr="000646D8" w:rsidRDefault="00C72D2F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– </w:t>
            </w:r>
            <w:r w:rsidR="00627879">
              <w:rPr>
                <w:rFonts w:asciiTheme="minorHAnsi" w:hAnsiTheme="minorHAnsi" w:cs="Times New Roman"/>
                <w:sz w:val="22"/>
                <w:szCs w:val="22"/>
              </w:rPr>
              <w:t>pracownik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5954" w:type="dxa"/>
            <w:vAlign w:val="center"/>
          </w:tcPr>
          <w:p w14:paraId="40648F86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7E8177A7" w14:textId="77777777" w:rsidTr="00BD4196">
        <w:tc>
          <w:tcPr>
            <w:tcW w:w="3828" w:type="dxa"/>
            <w:vAlign w:val="center"/>
          </w:tcPr>
          <w:p w14:paraId="4941EA97" w14:textId="17D73171" w:rsidR="00A27CE1" w:rsidRPr="000646D8" w:rsidRDefault="00A27CE1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5954" w:type="dxa"/>
            <w:vAlign w:val="center"/>
          </w:tcPr>
          <w:p w14:paraId="00D174FB" w14:textId="77777777" w:rsidR="00A27CE1" w:rsidRPr="000646D8" w:rsidRDefault="00A27CE1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06A9C579" w14:textId="77777777" w:rsidTr="00BD4196">
        <w:tc>
          <w:tcPr>
            <w:tcW w:w="3828" w:type="dxa"/>
            <w:vAlign w:val="center"/>
          </w:tcPr>
          <w:p w14:paraId="2BD54A31" w14:textId="2AD316A2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la wnioskodawcy</w:t>
            </w:r>
          </w:p>
        </w:tc>
        <w:tc>
          <w:tcPr>
            <w:tcW w:w="5954" w:type="dxa"/>
            <w:vAlign w:val="center"/>
          </w:tcPr>
          <w:p w14:paraId="7F1808F5" w14:textId="14866AED" w:rsidR="00A6786D" w:rsidRPr="003A743C" w:rsidRDefault="00DD23F2" w:rsidP="00BD4196">
            <w:pPr>
              <w:pStyle w:val="Bezodstpw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3864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pierwszy</w:t>
            </w:r>
            <w:r w:rsidR="00B03E90" w:rsidRPr="003A743C">
              <w:rPr>
                <w:sz w:val="20"/>
                <w:szCs w:val="20"/>
              </w:rPr>
              <w:t xml:space="preserve"> (wiodący) autor</w:t>
            </w:r>
          </w:p>
          <w:p w14:paraId="581CA37A" w14:textId="7E13F156" w:rsidR="00A6786D" w:rsidRPr="003A743C" w:rsidRDefault="00DD23F2" w:rsidP="00BD4196">
            <w:pPr>
              <w:pStyle w:val="Bezodstpw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5397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autor korespondencyjny</w:t>
            </w:r>
          </w:p>
          <w:p w14:paraId="308C0508" w14:textId="01DF9A76" w:rsidR="00A6786D" w:rsidRPr="000646D8" w:rsidRDefault="00DD23F2" w:rsidP="00BD4196">
            <w:pPr>
              <w:pStyle w:val="Bezodstpw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14878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współautor</w:t>
            </w:r>
          </w:p>
        </w:tc>
      </w:tr>
      <w:tr w:rsidR="000646D8" w:rsidRPr="000646D8" w14:paraId="5EAA9191" w14:textId="77777777" w:rsidTr="00BD4196">
        <w:tc>
          <w:tcPr>
            <w:tcW w:w="3828" w:type="dxa"/>
            <w:vAlign w:val="center"/>
          </w:tcPr>
          <w:p w14:paraId="19E5F306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5954" w:type="dxa"/>
            <w:vAlign w:val="center"/>
          </w:tcPr>
          <w:p w14:paraId="25A8FACF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03DCEBA3" w14:textId="77777777" w:rsidTr="00BD4196">
        <w:tc>
          <w:tcPr>
            <w:tcW w:w="3828" w:type="dxa"/>
            <w:vAlign w:val="center"/>
          </w:tcPr>
          <w:p w14:paraId="509F549F" w14:textId="0FAAD019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azwa wydawnictwa</w:t>
            </w:r>
            <w:r w:rsidR="00B03E90" w:rsidRPr="000646D8">
              <w:rPr>
                <w:rFonts w:asciiTheme="minorHAnsi" w:hAnsiTheme="minorHAnsi" w:cs="Times New Roman"/>
                <w:sz w:val="22"/>
                <w:szCs w:val="22"/>
              </w:rPr>
              <w:t>, ISBN</w:t>
            </w:r>
          </w:p>
        </w:tc>
        <w:tc>
          <w:tcPr>
            <w:tcW w:w="5954" w:type="dxa"/>
            <w:vAlign w:val="center"/>
          </w:tcPr>
          <w:p w14:paraId="0B7E35A7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E7D315A" w14:textId="77777777" w:rsidTr="00BD4196">
        <w:tc>
          <w:tcPr>
            <w:tcW w:w="3828" w:type="dxa"/>
            <w:vAlign w:val="center"/>
          </w:tcPr>
          <w:p w14:paraId="4D4886E2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</w:p>
        </w:tc>
        <w:tc>
          <w:tcPr>
            <w:tcW w:w="5954" w:type="dxa"/>
            <w:vAlign w:val="center"/>
          </w:tcPr>
          <w:p w14:paraId="726B6E8E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772DA8C6" w14:textId="77777777" w:rsidTr="00BD4196">
        <w:tc>
          <w:tcPr>
            <w:tcW w:w="3828" w:type="dxa"/>
            <w:vAlign w:val="center"/>
          </w:tcPr>
          <w:p w14:paraId="51619D0A" w14:textId="01BF5D65" w:rsidR="00A6786D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r w:rsidR="00A40D6C">
              <w:rPr>
                <w:rFonts w:asciiTheme="minorHAnsi" w:hAnsiTheme="minorHAnsi" w:cs="Times New Roman"/>
                <w:sz w:val="22"/>
                <w:szCs w:val="22"/>
              </w:rPr>
              <w:t>MNiSW</w:t>
            </w:r>
          </w:p>
          <w:p w14:paraId="43DB1599" w14:textId="28D26698" w:rsidR="00D6443A" w:rsidRPr="000646D8" w:rsidRDefault="00D6443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</w:t>
            </w:r>
            <w:r w:rsidRPr="00D6443A">
              <w:rPr>
                <w:rFonts w:asciiTheme="minorHAnsi" w:hAnsiTheme="minorHAnsi" w:cs="Times New Roman"/>
                <w:sz w:val="20"/>
                <w:szCs w:val="20"/>
              </w:rPr>
              <w:t>obowiązująca w dniu złożenia wniosku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)</w:t>
            </w:r>
          </w:p>
        </w:tc>
        <w:tc>
          <w:tcPr>
            <w:tcW w:w="5954" w:type="dxa"/>
            <w:vAlign w:val="center"/>
          </w:tcPr>
          <w:p w14:paraId="46D8687F" w14:textId="182DD069" w:rsidR="00A6786D" w:rsidRPr="003A743C" w:rsidRDefault="00DD23F2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1667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BD4196" w:rsidRPr="00EA375B">
              <w:rPr>
                <w:rFonts w:asciiTheme="minorHAnsi" w:hAnsiTheme="minorHAnsi" w:cs="Times New Roman"/>
                <w:sz w:val="22"/>
                <w:szCs w:val="22"/>
              </w:rPr>
              <w:t>II poziom</w:t>
            </w:r>
            <w:r w:rsidR="00D6443A" w:rsidRPr="00EA375B">
              <w:rPr>
                <w:rFonts w:asciiTheme="minorHAnsi" w:hAnsiTheme="minorHAnsi" w:cs="Times New Roman"/>
                <w:sz w:val="22"/>
                <w:szCs w:val="22"/>
              </w:rPr>
              <w:t xml:space="preserve"> (200)</w:t>
            </w:r>
          </w:p>
        </w:tc>
      </w:tr>
    </w:tbl>
    <w:p w14:paraId="048ADD34" w14:textId="77777777" w:rsidR="0066264D" w:rsidRPr="000646D8" w:rsidRDefault="0066264D" w:rsidP="00B03E90">
      <w:pPr>
        <w:rPr>
          <w:rFonts w:asciiTheme="minorHAnsi" w:hAnsiTheme="minorHAnsi" w:cs="Times New Roman"/>
        </w:rPr>
      </w:pPr>
    </w:p>
    <w:p w14:paraId="28CB2194" w14:textId="13AC2244" w:rsidR="009D5CBA" w:rsidRPr="000646D8" w:rsidRDefault="009D5CBA" w:rsidP="009D5CBA">
      <w:pPr>
        <w:ind w:left="6096"/>
        <w:rPr>
          <w:rFonts w:asciiTheme="minorHAnsi" w:hAnsiTheme="minorHAnsi" w:cs="Times New Roman"/>
          <w:sz w:val="20"/>
          <w:szCs w:val="20"/>
        </w:rPr>
      </w:pPr>
      <w:r w:rsidRPr="000646D8">
        <w:rPr>
          <w:rFonts w:asciiTheme="minorHAnsi" w:hAnsiTheme="minorHAnsi" w:cs="Times New Roman"/>
          <w:sz w:val="20"/>
          <w:szCs w:val="20"/>
        </w:rPr>
        <w:t xml:space="preserve">    ……………………</w:t>
      </w:r>
      <w:r w:rsidR="00B03E90" w:rsidRPr="000646D8">
        <w:rPr>
          <w:rFonts w:asciiTheme="minorHAnsi" w:hAnsiTheme="minorHAnsi" w:cs="Times New Roman"/>
          <w:sz w:val="20"/>
          <w:szCs w:val="20"/>
        </w:rPr>
        <w:t>..</w:t>
      </w:r>
      <w:r w:rsidRPr="000646D8">
        <w:rPr>
          <w:rFonts w:asciiTheme="minorHAnsi" w:hAnsiTheme="minorHAnsi" w:cs="Times New Roman"/>
          <w:sz w:val="20"/>
          <w:szCs w:val="20"/>
        </w:rPr>
        <w:t>……...……</w:t>
      </w:r>
    </w:p>
    <w:p w14:paraId="58E345EB" w14:textId="3BA6CA38" w:rsidR="00FC3B43" w:rsidRPr="009842F0" w:rsidRDefault="009D5CBA" w:rsidP="003A530A">
      <w:pPr>
        <w:ind w:left="6096"/>
        <w:rPr>
          <w:rFonts w:asciiTheme="minorHAnsi" w:hAnsiTheme="minorHAnsi" w:cs="Times New Roman"/>
          <w:sz w:val="16"/>
          <w:szCs w:val="16"/>
        </w:rPr>
      </w:pPr>
      <w:r w:rsidRPr="009842F0">
        <w:rPr>
          <w:rFonts w:asciiTheme="minorHAnsi" w:hAnsiTheme="minorHAnsi" w:cs="Times New Roman"/>
          <w:sz w:val="16"/>
          <w:szCs w:val="16"/>
        </w:rPr>
        <w:t xml:space="preserve">   </w:t>
      </w:r>
      <w:r w:rsidR="00B7325B" w:rsidRPr="009842F0">
        <w:rPr>
          <w:rFonts w:asciiTheme="minorHAnsi" w:hAnsiTheme="minorHAnsi" w:cs="Times New Roman"/>
          <w:sz w:val="16"/>
          <w:szCs w:val="16"/>
        </w:rPr>
        <w:t>D</w:t>
      </w:r>
      <w:r w:rsidRPr="009842F0">
        <w:rPr>
          <w:rFonts w:asciiTheme="minorHAnsi" w:hAnsiTheme="minorHAnsi" w:cs="Times New Roman"/>
          <w:sz w:val="16"/>
          <w:szCs w:val="16"/>
        </w:rPr>
        <w:t xml:space="preserve">ata, podpis </w:t>
      </w:r>
      <w:r w:rsidR="0033047B" w:rsidRPr="009842F0">
        <w:rPr>
          <w:rFonts w:asciiTheme="minorHAnsi" w:hAnsiTheme="minorHAnsi" w:cs="Times New Roman"/>
          <w:sz w:val="16"/>
          <w:szCs w:val="16"/>
        </w:rPr>
        <w:t>wnioskodawcy</w:t>
      </w:r>
    </w:p>
    <w:p w14:paraId="2D5C4453" w14:textId="77777777" w:rsidR="00FC3B43" w:rsidRPr="000646D8" w:rsidRDefault="00FC3B43" w:rsidP="00FC3B43">
      <w:pPr>
        <w:ind w:left="6096" w:hanging="6096"/>
        <w:rPr>
          <w:rFonts w:asciiTheme="minorHAnsi" w:hAnsiTheme="minorHAnsi" w:cs="Times New Roman"/>
          <w:b/>
          <w:bCs/>
          <w:sz w:val="22"/>
          <w:szCs w:val="22"/>
        </w:rPr>
      </w:pPr>
    </w:p>
    <w:p w14:paraId="15224404" w14:textId="21FE219D" w:rsidR="0033047B" w:rsidRPr="000646D8" w:rsidRDefault="00FC3B43" w:rsidP="00FC3B43">
      <w:pPr>
        <w:ind w:left="6096" w:hanging="6096"/>
        <w:rPr>
          <w:rFonts w:asciiTheme="minorHAnsi" w:hAnsiTheme="minorHAnsi" w:cs="Times New Roman"/>
          <w:sz w:val="20"/>
          <w:szCs w:val="20"/>
        </w:rPr>
      </w:pPr>
      <w:r w:rsidRPr="000646D8">
        <w:rPr>
          <w:rFonts w:asciiTheme="minorHAnsi" w:hAnsiTheme="minorHAnsi" w:cs="Times New Roman"/>
          <w:b/>
          <w:bCs/>
          <w:sz w:val="22"/>
          <w:szCs w:val="22"/>
        </w:rPr>
        <w:t>Opinia komisji ds. weryfikacji wniosków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782"/>
      </w:tblGrid>
      <w:tr w:rsidR="000646D8" w:rsidRPr="000646D8" w14:paraId="007F5155" w14:textId="77777777" w:rsidTr="004779F9">
        <w:tc>
          <w:tcPr>
            <w:tcW w:w="9782" w:type="dxa"/>
            <w:shd w:val="clear" w:color="auto" w:fill="F2F2F2" w:themeFill="background1" w:themeFillShade="F2"/>
          </w:tcPr>
          <w:p w14:paraId="5B94EEC7" w14:textId="77777777" w:rsidR="009D5CBA" w:rsidRPr="000646D8" w:rsidRDefault="009D5CBA" w:rsidP="00D65936">
            <w:pPr>
              <w:pStyle w:val="Bezodstpw"/>
            </w:pPr>
            <w:r w:rsidRPr="000646D8">
              <w:t>Komisja rekomenduje:</w:t>
            </w:r>
          </w:p>
          <w:p w14:paraId="7B993F6D" w14:textId="20A70089" w:rsidR="009D5CBA" w:rsidRPr="000646D8" w:rsidRDefault="009D5CBA" w:rsidP="00D65936">
            <w:pPr>
              <w:pStyle w:val="Bezodstpw"/>
            </w:pPr>
            <w:r w:rsidRPr="000646D8">
              <w:t xml:space="preserve">□ udzielić </w:t>
            </w:r>
            <w:r w:rsidR="00B03E90" w:rsidRPr="000646D8">
              <w:t xml:space="preserve">świadczenia w wysokości </w:t>
            </w:r>
            <w:r w:rsidRPr="000646D8">
              <w:t xml:space="preserve"> ………………</w:t>
            </w:r>
            <w:r w:rsidR="00D65936" w:rsidRPr="000646D8">
              <w:t>……</w:t>
            </w:r>
            <w:r w:rsidRPr="000646D8">
              <w:t>.………. zł</w:t>
            </w:r>
          </w:p>
          <w:p w14:paraId="41233175" w14:textId="784EB86E" w:rsidR="009D5CBA" w:rsidRPr="000646D8" w:rsidRDefault="00B03E90" w:rsidP="00D65936">
            <w:pPr>
              <w:pStyle w:val="Bezodstpw"/>
            </w:pPr>
            <w:r w:rsidRPr="000646D8">
              <w:t>□</w:t>
            </w:r>
            <w:r w:rsidR="009D5CBA" w:rsidRPr="000646D8">
              <w:t xml:space="preserve"> odmówić udzielenia dofinansowania. </w:t>
            </w:r>
          </w:p>
          <w:p w14:paraId="384435A0" w14:textId="7F2A4585" w:rsidR="009D5CBA" w:rsidRPr="000646D8" w:rsidRDefault="009D5CBA" w:rsidP="00BA7C27">
            <w:pPr>
              <w:ind w:left="6403"/>
              <w:rPr>
                <w:rFonts w:asciiTheme="minorHAnsi" w:hAnsiTheme="minorHAnsi" w:cs="Times New Roman"/>
                <w:sz w:val="20"/>
                <w:szCs w:val="20"/>
              </w:rPr>
            </w:pPr>
            <w:r w:rsidRPr="000646D8">
              <w:rPr>
                <w:rFonts w:asciiTheme="minorHAnsi" w:hAnsiTheme="minorHAnsi" w:cs="Times New Roman"/>
                <w:sz w:val="20"/>
                <w:szCs w:val="20"/>
              </w:rPr>
              <w:t>.……………………</w:t>
            </w:r>
            <w:r w:rsidR="00B03E90" w:rsidRPr="000646D8">
              <w:rPr>
                <w:rFonts w:asciiTheme="minorHAnsi" w:hAnsiTheme="minorHAnsi" w:cs="Times New Roman"/>
                <w:sz w:val="20"/>
                <w:szCs w:val="20"/>
              </w:rPr>
              <w:t>……</w:t>
            </w:r>
            <w:r w:rsidRPr="000646D8">
              <w:rPr>
                <w:rFonts w:asciiTheme="minorHAnsi" w:hAnsiTheme="minorHAnsi" w:cs="Times New Roman"/>
                <w:sz w:val="20"/>
                <w:szCs w:val="20"/>
              </w:rPr>
              <w:t>…...……</w:t>
            </w:r>
          </w:p>
          <w:p w14:paraId="2BCA071B" w14:textId="22F62243" w:rsidR="009D5CBA" w:rsidRPr="000646D8" w:rsidRDefault="009D5CBA" w:rsidP="00BA7C27">
            <w:pPr>
              <w:ind w:left="5978"/>
              <w:rPr>
                <w:rFonts w:asciiTheme="minorHAnsi" w:hAnsiTheme="minorHAnsi" w:cs="Times New Roman"/>
                <w:sz w:val="20"/>
                <w:szCs w:val="20"/>
              </w:rPr>
            </w:pPr>
            <w:r w:rsidRPr="009842F0">
              <w:rPr>
                <w:rFonts w:asciiTheme="minorHAnsi" w:hAnsiTheme="minorHAnsi" w:cs="Times New Roman"/>
                <w:sz w:val="16"/>
                <w:szCs w:val="16"/>
              </w:rPr>
              <w:t xml:space="preserve">           </w:t>
            </w:r>
            <w:r w:rsidR="009842F0">
              <w:rPr>
                <w:rFonts w:asciiTheme="minorHAnsi" w:hAnsiTheme="minorHAnsi" w:cs="Times New Roman"/>
                <w:sz w:val="16"/>
                <w:szCs w:val="16"/>
              </w:rPr>
              <w:t xml:space="preserve">   </w:t>
            </w:r>
            <w:r w:rsidRPr="009842F0">
              <w:rPr>
                <w:rFonts w:asciiTheme="minorHAnsi" w:hAnsiTheme="minorHAnsi" w:cs="Times New Roman"/>
                <w:sz w:val="16"/>
                <w:szCs w:val="16"/>
              </w:rPr>
              <w:t xml:space="preserve"> Przewodniczący Komisji</w:t>
            </w:r>
          </w:p>
        </w:tc>
      </w:tr>
    </w:tbl>
    <w:p w14:paraId="1AF1CD8A" w14:textId="77777777" w:rsidR="00540E19" w:rsidRPr="000646D8" w:rsidRDefault="00540E19">
      <w:pPr>
        <w:rPr>
          <w:rFonts w:asciiTheme="minorHAnsi" w:hAnsiTheme="minorHAnsi"/>
        </w:rPr>
      </w:pPr>
    </w:p>
    <w:sectPr w:rsidR="00540E19" w:rsidRPr="000646D8" w:rsidSect="003A530A">
      <w:footerReference w:type="default" r:id="rId8"/>
      <w:pgSz w:w="11906" w:h="16838"/>
      <w:pgMar w:top="851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293737" w14:textId="77777777" w:rsidR="00FE46D5" w:rsidRDefault="00FE46D5" w:rsidP="00FE46D5">
      <w:r>
        <w:separator/>
      </w:r>
    </w:p>
  </w:endnote>
  <w:endnote w:type="continuationSeparator" w:id="0">
    <w:p w14:paraId="46710126" w14:textId="77777777" w:rsidR="00FE46D5" w:rsidRDefault="00FE46D5" w:rsidP="00FE4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DA08A" w14:textId="77777777" w:rsidR="00FE46D5" w:rsidRDefault="00FE46D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DFD37A" w14:textId="77777777" w:rsidR="00FE46D5" w:rsidRDefault="00FE46D5" w:rsidP="00FE46D5">
      <w:r>
        <w:separator/>
      </w:r>
    </w:p>
  </w:footnote>
  <w:footnote w:type="continuationSeparator" w:id="0">
    <w:p w14:paraId="6856AC62" w14:textId="77777777" w:rsidR="00FE46D5" w:rsidRDefault="00FE46D5" w:rsidP="00FE4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266621">
    <w:abstractNumId w:val="0"/>
  </w:num>
  <w:num w:numId="2" w16cid:durableId="21015645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1NjCzNDcxMzBR0lEKTi0uzszPAykwrAUADYv3TCwAAAA="/>
  </w:docVars>
  <w:rsids>
    <w:rsidRoot w:val="009D5CBA"/>
    <w:rsid w:val="0003543C"/>
    <w:rsid w:val="000646D8"/>
    <w:rsid w:val="000648D2"/>
    <w:rsid w:val="000F2EF0"/>
    <w:rsid w:val="00121744"/>
    <w:rsid w:val="0014206E"/>
    <w:rsid w:val="00224091"/>
    <w:rsid w:val="00254FEC"/>
    <w:rsid w:val="00287D2E"/>
    <w:rsid w:val="0033047B"/>
    <w:rsid w:val="00381DD3"/>
    <w:rsid w:val="003A530A"/>
    <w:rsid w:val="003A743C"/>
    <w:rsid w:val="003B0C5A"/>
    <w:rsid w:val="004779F9"/>
    <w:rsid w:val="004D57EE"/>
    <w:rsid w:val="00533985"/>
    <w:rsid w:val="00540E19"/>
    <w:rsid w:val="0056499F"/>
    <w:rsid w:val="005C1F0D"/>
    <w:rsid w:val="006056F4"/>
    <w:rsid w:val="006178E3"/>
    <w:rsid w:val="00627879"/>
    <w:rsid w:val="0066264D"/>
    <w:rsid w:val="006E13C5"/>
    <w:rsid w:val="00764EB4"/>
    <w:rsid w:val="00795A8F"/>
    <w:rsid w:val="007B0C3C"/>
    <w:rsid w:val="00902F08"/>
    <w:rsid w:val="009842F0"/>
    <w:rsid w:val="009A77D8"/>
    <w:rsid w:val="009D5CBA"/>
    <w:rsid w:val="00A27CE1"/>
    <w:rsid w:val="00A40D6C"/>
    <w:rsid w:val="00A677CC"/>
    <w:rsid w:val="00A6786D"/>
    <w:rsid w:val="00AA51B8"/>
    <w:rsid w:val="00AC225D"/>
    <w:rsid w:val="00AE6CC4"/>
    <w:rsid w:val="00B03E90"/>
    <w:rsid w:val="00B7325B"/>
    <w:rsid w:val="00BA7C27"/>
    <w:rsid w:val="00BD4196"/>
    <w:rsid w:val="00C36DCB"/>
    <w:rsid w:val="00C72D2F"/>
    <w:rsid w:val="00C808F7"/>
    <w:rsid w:val="00CC7056"/>
    <w:rsid w:val="00CD00BA"/>
    <w:rsid w:val="00D6443A"/>
    <w:rsid w:val="00D65936"/>
    <w:rsid w:val="00DD23F2"/>
    <w:rsid w:val="00EA375B"/>
    <w:rsid w:val="00EC34C5"/>
    <w:rsid w:val="00EC6FEF"/>
    <w:rsid w:val="00FC3B43"/>
    <w:rsid w:val="00FE46D5"/>
    <w:rsid w:val="00FE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D65936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FE46D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E46D5"/>
    <w:rPr>
      <w:rFonts w:ascii="Calibri" w:hAnsi="Calibri" w:cs="Calibri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E46D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E46D5"/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B0E57-E450-4F76-8E8C-B482E83A6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0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Głombiowska</cp:lastModifiedBy>
  <cp:revision>17</cp:revision>
  <cp:lastPrinted>2021-01-15T10:56:00Z</cp:lastPrinted>
  <dcterms:created xsi:type="dcterms:W3CDTF">2022-12-16T11:58:00Z</dcterms:created>
  <dcterms:modified xsi:type="dcterms:W3CDTF">2024-05-24T09:46:00Z</dcterms:modified>
</cp:coreProperties>
</file>